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70E82" w14:textId="77777777" w:rsidR="00747B8D" w:rsidRPr="00AA16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464466DF" w14:textId="77777777" w:rsidR="00747B8D" w:rsidRPr="00AA16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7EAA7F24" w14:textId="77777777" w:rsidR="00DB3F36" w:rsidRDefault="00DB3F36"/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747B8D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1</Words>
  <Characters>178</Characters>
  <Application>Microsoft Office Word</Application>
  <DocSecurity>0</DocSecurity>
  <Lines>1</Lines>
  <Paragraphs>1</Paragraphs>
  <ScaleCrop>false</ScaleCrop>
  <Company/>
  <LinksUpToDate>false</LinksUpToDate>
  <CharactersWithSpaces>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14:03:00Z</dcterms:created>
  <dcterms:modified xsi:type="dcterms:W3CDTF">2021-03-26T14:03:00Z</dcterms:modified>
</cp:coreProperties>
</file>